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61.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62.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63.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64.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65.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66.png" ContentType="image/png"/>
  <Override PartName="/word/media/rId67.png" ContentType="image/png"/>
  <Override PartName="/word/media/rId68.png" ContentType="image/png"/>
  <Override PartName="/word/media/rId33.png" ContentType="image/png"/>
  <Override PartName="/word/media/rId34.png" ContentType="image/png"/>
  <Override PartName="/word/media/rId35.png" ContentType="image/png"/>
  <Override PartName="/word/media/rId127.png" ContentType="image/png"/>
  <Override PartName="/word/media/rId136.png" ContentType="image/png"/>
  <Override PartName="/word/media/rId13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N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N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p>
    <w:p>
      <w:pPr>
        <w:pStyle w:val="SourceCode"/>
      </w:pPr>
      <w:r>
        <w:rPr>
          <w:rStyle w:val="VerbatimChar"/>
        </w:rPr>
        <w:t xml:space="preserve">## &lt;simpleWarning in if (p &lt; 0.05 &amp; abs(slope) &gt; abs(median_value)/10) {    if (slope &gt; 0) {        2    }    else {        -2    }} else if (p &lt; 0.05 &amp; abs(slope) &lt; abs(median_value)/10) {    if (slope &gt; 0) {        1    }    else {        -1    }} else 0: the condition has length &gt; 1 and only the first element will be used&gt;</w:t>
      </w:r>
      <w:r>
        <w:br/>
      </w:r>
      <w:r>
        <w:rPr>
          <w:rStyle w:val="VerbatimChar"/>
        </w:rPr>
        <w:t xml:space="preserve">## &lt;simpleWarning in if (p &lt; 0.05 &amp; abs(slope) &gt; abs(median_value)/10) {    if (slope &gt; 0) {        2    }    else {        -2    }} else if (p &lt; 0.05 &amp; abs(slope) &lt; abs(median_value)/10) {    if (slope &gt; 0) {        1    }    else {        -1    }} else 0: the condition has length &gt; 1 and only the first element will be used&gt;</w:t>
      </w:r>
    </w:p>
    <w:p>
      <w:pPr>
        <w:pStyle w:val="SourceCode"/>
      </w:pP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bookmarkEnd w:id="59"/>
    <w:bookmarkStart w:id="12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1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2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3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4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5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BoxPlots_ManagedArea-6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p>
    <w:bookmarkEnd w:id="126"/>
    <w:bookmarkStart w:id="138"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1.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2.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3.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4.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5.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6.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7.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8.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9.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10.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W_files/figure-latex/Scatter_Excluded-11.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27" Target="media/rId12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 Saturation</dc:title>
  <dc:creator/>
  <cp:keywords/>
  <dcterms:created xsi:type="dcterms:W3CDTF">2023-06-08T00:58:33Z</dcterms:created>
  <dcterms:modified xsi:type="dcterms:W3CDTF">2023-06-08T00: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June, 2023</vt:lpwstr>
  </property>
  <property fmtid="{D5CDD505-2E9C-101B-9397-08002B2CF9AE}" pid="3" name="output">
    <vt:lpwstr/>
  </property>
  <property fmtid="{D5CDD505-2E9C-101B-9397-08002B2CF9AE}" pid="4" name="urlcolor">
    <vt:lpwstr>blue</vt:lpwstr>
  </property>
</Properties>
</file>